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45d19312489aee270e5cbe0c9281a7d2c55f7b5"/>
    <w:p>
      <w:pPr>
        <w:pStyle w:val="Heading1"/>
      </w:pPr>
      <w:r>
        <w:t xml:space="preserve">Lesson 17: Use the Four Operations to Solve Problem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3, 3.OA.B.5, 3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wo-step word problems using equations with a letter standing for the unknown quantity.</w:t>
      </w:r>
    </w:p>
    <w:p>
      <w:pPr>
        <w:numPr>
          <w:ilvl w:val="0"/>
          <w:numId w:val="1001"/>
        </w:numPr>
        <w:pStyle w:val="Compact"/>
      </w:pPr>
      <w:r>
        <w:t xml:space="preserve">Solve two-step word problems using the four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the four operations to solve problem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two-step problems using all four operations.</w:t>
      </w:r>
    </w:p>
    <w:p>
      <w:pPr>
        <w:pStyle w:val="BodyText"/>
      </w:pPr>
      <w:r>
        <w:t xml:space="preserve">Previously, students have solved two-step problems involving addition, subtraction, and multiplication. Here they consider what mathematical questions could be asked about a situation and then solve two-step problems that include division where the factors are limited to single-digit numbers. Parentheses are revisited as a tool students can use to specify which operation happens first in the equation so that it matches the situation they are representing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5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has your students’ understanding of two-step word problems evolved from previous lessons? How have their experiences with multiplication and division in this unit influenced their problem solving strategie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ndre’s Balloon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has 125 balloons. He and 4 friends hung up some balloons for a party at school and now there are 80 balloons left. If each person hung up the same number of balloons, how many balloons did each person hang up?</w:t>
      </w:r>
    </w:p>
    <w:p>
      <w:pPr>
        <w:numPr>
          <w:ilvl w:val="0"/>
          <w:numId w:val="1007"/>
        </w:numPr>
        <w:pStyle w:val="Compact"/>
      </w:pPr>
      <w:r>
        <w:t xml:space="preserve">Write an equation with a letter for the unknown quantity to represent the situation.</w:t>
      </w:r>
    </w:p>
    <w:p>
      <w:pPr>
        <w:numPr>
          <w:ilvl w:val="0"/>
          <w:numId w:val="1007"/>
        </w:numPr>
        <w:pStyle w:val="Compact"/>
      </w:pPr>
      <w:r>
        <w:t xml:space="preserve">Solve the problem. Explain or show your reasoning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25</m:t>
            </m:r>
            <m:r>
              <m:rPr>
                <m:sty m:val="p"/>
              </m:rPr>
              <m:t>−</m:t>
            </m:r>
            <m:r>
              <m:t>80</m:t>
            </m:r>
          </m:e>
        </m:d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0"/>
          <w:numId w:val="1008"/>
        </w:numPr>
        <w:pStyle w:val="Compact"/>
      </w:pPr>
      <w:r>
        <w:t xml:space="preserve">9 balloons. Sample response: I subtracted</w:t>
      </w:r>
      <w:r>
        <w:t xml:space="preserve"> </w:t>
      </w:r>
      <m:oMath>
        <m:r>
          <m:t>125</m:t>
        </m:r>
        <m:r>
          <m:rPr>
            <m:sty m:val="p"/>
          </m:rPr>
          <m:t>−</m:t>
        </m:r>
        <m:r>
          <m:t>80</m:t>
        </m:r>
      </m:oMath>
      <w:r>
        <w:t xml:space="preserve"> </w:t>
      </w:r>
      <w:r>
        <w:t xml:space="preserve">to see how many balloons Andre and his friends hung up and got 45. Then, I divided 45 by 5 to see how many balloons each person hung up and got 9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7:30Z</dcterms:created>
  <dcterms:modified xsi:type="dcterms:W3CDTF">2022-12-14T10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Yq9JRyrniBu4sDFkmFCubroIYq+hnM2O4FXDuZXBqcljvh8cCNmfasGY9vDBW7RgwBYDKoMLi2+C7J+klgF+g==</vt:lpwstr>
  </property>
</Properties>
</file>